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6BB86" w14:textId="6A5B59C0" w:rsidR="002278FE" w:rsidRDefault="00DC7890" w:rsidP="002B3FBE">
      <w:pPr>
        <w:pStyle w:val="Heading1"/>
        <w:rPr>
          <w:lang w:val="en-US"/>
        </w:rPr>
      </w:pPr>
      <w:r w:rsidRPr="00217E3C">
        <w:rPr>
          <w:lang w:val="en-US"/>
        </w:rPr>
        <w:t>Kosten</w:t>
      </w:r>
    </w:p>
    <w:p w14:paraId="4D8F0F44" w14:textId="77777777" w:rsidR="00E8096D" w:rsidRPr="00E8096D" w:rsidRDefault="00E8096D" w:rsidP="00E8096D">
      <w:pPr>
        <w:rPr>
          <w:lang w:val="en-US"/>
        </w:rPr>
      </w:pPr>
    </w:p>
    <w:p w14:paraId="2AA8A0E9" w14:textId="2E3DDC0B" w:rsidR="006820D6" w:rsidRPr="00140095" w:rsidRDefault="00E8096D" w:rsidP="006820D6">
      <w:pPr>
        <w:rPr>
          <w:lang w:val="en-US"/>
        </w:rPr>
      </w:pPr>
      <w:r>
        <w:rPr>
          <w:lang w:val="en-US"/>
        </w:rPr>
        <w:t xml:space="preserve">Laufzeit: </w:t>
      </w:r>
      <w:sdt>
        <w:sdtPr>
          <w:id w:val="810133070"/>
          <w:placeholder>
            <w:docPart w:val="7BADFAC3D36648F7BF85F90DA79CD97E"/>
          </w:placeholder>
          <w:showingPlcHdr/>
        </w:sdtPr>
        <w:sdtEndPr/>
        <w:sdtContent>
          <w:r w:rsidRPr="00E65EDE">
            <w:rPr>
              <w:lang w:val="en-US"/>
            </w:rPr>
            <w:t xml:space="preserve">&lt;Content Select </w:t>
          </w:r>
          <w:proofErr w:type="gramStart"/>
          <w:r w:rsidRPr="00E65EDE">
            <w:rPr>
              <w:lang w:val="en-US"/>
            </w:rPr>
            <w:t>=“</w:t>
          </w:r>
          <w:proofErr w:type="gramEnd"/>
          <w:r w:rsidRPr="00E65EDE">
            <w:rPr>
              <w:lang w:val="en-US"/>
            </w:rPr>
            <w:t>./</w:t>
          </w:r>
          <w:r>
            <w:rPr>
              <w:lang w:val="en-US"/>
            </w:rPr>
            <w:t>ProjectDuration” Optional=”true”/&gt;</w:t>
          </w:r>
        </w:sdtContent>
      </w:sdt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1817"/>
        <w:gridCol w:w="1812"/>
        <w:gridCol w:w="1813"/>
        <w:gridCol w:w="1812"/>
        <w:gridCol w:w="1813"/>
      </w:tblGrid>
      <w:tr w:rsidR="00DC7890" w14:paraId="7FB7DDFA" w14:textId="77777777" w:rsidTr="006E0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12" w:type="dxa"/>
          </w:tcPr>
          <w:p w14:paraId="17CA825A" w14:textId="6922D886" w:rsidR="00DC7890" w:rsidRDefault="00DC7890" w:rsidP="00BB0BB0">
            <w:r>
              <w:t>Rolle (Tätigkeiten, Schwerpunkte)</w:t>
            </w:r>
          </w:p>
        </w:tc>
        <w:tc>
          <w:tcPr>
            <w:tcW w:w="1812" w:type="dxa"/>
          </w:tcPr>
          <w:p w14:paraId="4EF776D5" w14:textId="7187ED56" w:rsidR="00DC7890" w:rsidRDefault="00DC7890" w:rsidP="00BB0B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abatt</w:t>
            </w:r>
          </w:p>
        </w:tc>
        <w:tc>
          <w:tcPr>
            <w:tcW w:w="1813" w:type="dxa"/>
          </w:tcPr>
          <w:p w14:paraId="0696B5CE" w14:textId="65A52889" w:rsidR="00DC7890" w:rsidRDefault="00DC7890" w:rsidP="00BB0B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ätze</w:t>
            </w:r>
          </w:p>
        </w:tc>
        <w:tc>
          <w:tcPr>
            <w:tcW w:w="1812" w:type="dxa"/>
          </w:tcPr>
          <w:p w14:paraId="5EC94CF1" w14:textId="1E2069F4" w:rsidR="00DC7890" w:rsidRDefault="00DC7890" w:rsidP="00BB0B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C7890">
              <w:t>Ø Kapazität</w:t>
            </w:r>
          </w:p>
        </w:tc>
        <w:tc>
          <w:tcPr>
            <w:tcW w:w="1813" w:type="dxa"/>
          </w:tcPr>
          <w:p w14:paraId="6B99A0BA" w14:textId="06A281A2" w:rsidR="00DC7890" w:rsidRDefault="00DC7890" w:rsidP="00BB0B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Zeit und Kosten</w:t>
            </w:r>
          </w:p>
        </w:tc>
      </w:tr>
    </w:tbl>
    <w:sdt>
      <w:sdtPr>
        <w:id w:val="964619397"/>
        <w:placeholder>
          <w:docPart w:val="A9BCA55B02934B34B697498E5201A7A3"/>
        </w:placeholder>
        <w:showingPlcHdr/>
      </w:sdtPr>
      <w:sdtEndPr/>
      <w:sdtContent>
        <w:p w14:paraId="443E0FC2" w14:textId="21092781" w:rsidR="00E65EDE" w:rsidRPr="00E65EDE" w:rsidRDefault="00E65EDE">
          <w:pPr>
            <w:rPr>
              <w:lang w:val="en-US"/>
            </w:rPr>
          </w:pPr>
          <w:r>
            <w:t xml:space="preserve">&lt;Repeat </w:t>
          </w:r>
          <w:r>
            <w:rPr>
              <w:lang w:val="en-US"/>
            </w:rPr>
            <w:t>Select =”./Employees/Employee”/&gt;</w:t>
          </w:r>
        </w:p>
      </w:sdtContent>
    </w:sdt>
    <w:tbl>
      <w:tblPr>
        <w:tblStyle w:val="PlainTable3"/>
        <w:tblW w:w="0" w:type="auto"/>
        <w:tblLayout w:type="fixed"/>
        <w:tblLook w:val="0480" w:firstRow="0" w:lastRow="0" w:firstColumn="1" w:lastColumn="0" w:noHBand="0" w:noVBand="1"/>
      </w:tblPr>
      <w:tblGrid>
        <w:gridCol w:w="1814"/>
        <w:gridCol w:w="1814"/>
        <w:gridCol w:w="1815"/>
        <w:gridCol w:w="1814"/>
        <w:gridCol w:w="1815"/>
      </w:tblGrid>
      <w:tr w:rsidR="0035547F" w:rsidRPr="006B329A" w14:paraId="7C7EB14B" w14:textId="77777777" w:rsidTr="00693A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4" w:type="dxa"/>
            <w:tcBorders>
              <w:bottom w:val="nil"/>
            </w:tcBorders>
          </w:tcPr>
          <w:p w14:paraId="57BD9A63" w14:textId="22C419FF" w:rsidR="00E65EDE" w:rsidRDefault="00C30B54" w:rsidP="00BB0BB0">
            <w:pPr>
              <w:rPr>
                <w:lang w:val="en-US"/>
              </w:rPr>
            </w:pPr>
            <w:sdt>
              <w:sdtPr>
                <w:id w:val="778917483"/>
                <w:placeholder>
                  <w:docPart w:val="CA01AAA5DC6341A4A18BF28A977A2CBB"/>
                </w:placeholder>
                <w:showingPlcHdr/>
              </w:sdtPr>
              <w:sdtEndPr/>
              <w:sdtContent>
                <w:r w:rsidR="00E65EDE" w:rsidRPr="00E65EDE">
                  <w:rPr>
                    <w:lang w:val="en-US"/>
                  </w:rPr>
                  <w:t>&lt;Content Select =“./</w:t>
                </w:r>
                <w:r w:rsidR="00E65EDE">
                  <w:rPr>
                    <w:lang w:val="en-US"/>
                  </w:rPr>
                  <w:t>Roles”</w:t>
                </w:r>
                <w:r w:rsidR="00CF7618">
                  <w:rPr>
                    <w:lang w:val="en-US"/>
                  </w:rPr>
                  <w:t xml:space="preserve"> Optional=”true”</w:t>
                </w:r>
                <w:r w:rsidR="00223906">
                  <w:rPr>
                    <w:lang w:val="en-US"/>
                  </w:rPr>
                  <w:t>/</w:t>
                </w:r>
                <w:r w:rsidR="00E65EDE">
                  <w:rPr>
                    <w:lang w:val="en-US"/>
                  </w:rPr>
                  <w:t>&gt;</w:t>
                </w:r>
              </w:sdtContent>
            </w:sdt>
            <w:r w:rsidR="00E65EDE" w:rsidRPr="00E65EDE">
              <w:rPr>
                <w:lang w:val="en-US"/>
              </w:rPr>
              <w:t xml:space="preserve"> </w:t>
            </w:r>
          </w:p>
          <w:p w14:paraId="1B9A40AE" w14:textId="2902A86A" w:rsidR="00DC7890" w:rsidRPr="00E65EDE" w:rsidRDefault="00C30B54" w:rsidP="00BB0BB0">
            <w:pPr>
              <w:rPr>
                <w:lang w:val="en-US"/>
              </w:rPr>
            </w:pPr>
            <w:sdt>
              <w:sdtPr>
                <w:id w:val="15674450"/>
                <w:placeholder>
                  <w:docPart w:val="1A16BF69A10F48CE81BB5CA368BF8052"/>
                </w:placeholder>
                <w:showingPlcHdr/>
              </w:sdtPr>
              <w:sdtEndPr/>
              <w:sdtContent>
                <w:r w:rsidR="00E65EDE" w:rsidRPr="00E65EDE">
                  <w:rPr>
                    <w:lang w:val="en-US"/>
                  </w:rPr>
                  <w:t>&lt;Content Select =“./RateCardLeve</w:t>
                </w:r>
                <w:r w:rsidR="00E65EDE">
                  <w:rPr>
                    <w:lang w:val="en-US"/>
                  </w:rPr>
                  <w:t>l”</w:t>
                </w:r>
                <w:r w:rsidR="00223906">
                  <w:rPr>
                    <w:lang w:val="en-US"/>
                  </w:rPr>
                  <w:t>/</w:t>
                </w:r>
                <w:r w:rsidR="00E65EDE">
                  <w:rPr>
                    <w:lang w:val="en-US"/>
                  </w:rPr>
                  <w:t>&gt;</w:t>
                </w:r>
              </w:sdtContent>
            </w:sdt>
          </w:p>
        </w:tc>
        <w:tc>
          <w:tcPr>
            <w:tcW w:w="1814" w:type="dxa"/>
            <w:tcBorders>
              <w:bottom w:val="nil"/>
            </w:tcBorders>
          </w:tcPr>
          <w:p w14:paraId="402AC01E" w14:textId="583308C3" w:rsidR="0040623D" w:rsidRDefault="00C30B54" w:rsidP="00BB0B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sdt>
              <w:sdtPr>
                <w:id w:val="1468404671"/>
                <w:placeholder>
                  <w:docPart w:val="187AE225EDB24E52AA49A31D14949ED0"/>
                </w:placeholder>
                <w:showingPlcHdr/>
              </w:sdtPr>
              <w:sdtEndPr/>
              <w:sdtContent>
                <w:r w:rsidR="0040623D" w:rsidRPr="006803C0">
                  <w:rPr>
                    <w:strike/>
                    <w:lang w:val="en-US"/>
                  </w:rPr>
                  <w:t>&lt;Content Select =“./DailyRate”</w:t>
                </w:r>
                <w:r w:rsidR="00CF7618" w:rsidRPr="006803C0">
                  <w:rPr>
                    <w:strike/>
                    <w:lang w:val="en-US"/>
                  </w:rPr>
                  <w:t xml:space="preserve"> Optional=”true”</w:t>
                </w:r>
                <w:r w:rsidR="00223906" w:rsidRPr="006803C0">
                  <w:rPr>
                    <w:strike/>
                    <w:lang w:val="en-US"/>
                  </w:rPr>
                  <w:t>/</w:t>
                </w:r>
                <w:r w:rsidR="0040623D" w:rsidRPr="006803C0">
                  <w:rPr>
                    <w:strike/>
                    <w:lang w:val="en-US"/>
                  </w:rPr>
                  <w:t>&gt;</w:t>
                </w:r>
              </w:sdtContent>
            </w:sdt>
            <w:r w:rsidR="0040623D" w:rsidRPr="0040623D">
              <w:rPr>
                <w:lang w:val="en-US"/>
              </w:rPr>
              <w:t xml:space="preserve"> </w:t>
            </w:r>
          </w:p>
          <w:p w14:paraId="48E7A2DD" w14:textId="77777777" w:rsidR="0040623D" w:rsidRPr="00864D03" w:rsidRDefault="00C30B54" w:rsidP="00BB0B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sdt>
              <w:sdtPr>
                <w:id w:val="2016185032"/>
                <w:placeholder>
                  <w:docPart w:val="3E1734C917724473980767CB083C81C6"/>
                </w:placeholder>
                <w:showingPlcHdr/>
              </w:sdtPr>
              <w:sdtEndPr/>
              <w:sdtContent>
                <w:r w:rsidR="0040623D" w:rsidRPr="00E65EDE">
                  <w:rPr>
                    <w:lang w:val="en-US"/>
                  </w:rPr>
                  <w:t>&lt;Content Select =“./</w:t>
                </w:r>
                <w:r w:rsidR="0040623D">
                  <w:rPr>
                    <w:lang w:val="en-US"/>
                  </w:rPr>
                  <w:t>Discoun</w:t>
                </w:r>
                <w:r w:rsidR="00361B8F">
                  <w:rPr>
                    <w:lang w:val="en-US"/>
                  </w:rPr>
                  <w:t>t</w:t>
                </w:r>
                <w:r w:rsidR="0040623D">
                  <w:rPr>
                    <w:lang w:val="en-US"/>
                  </w:rPr>
                  <w:t>”</w:t>
                </w:r>
                <w:r w:rsidR="00CF7618">
                  <w:rPr>
                    <w:lang w:val="en-US"/>
                  </w:rPr>
                  <w:t xml:space="preserve"> Optional=”true”</w:t>
                </w:r>
                <w:r w:rsidR="00223906">
                  <w:rPr>
                    <w:lang w:val="en-US"/>
                  </w:rPr>
                  <w:t>/</w:t>
                </w:r>
                <w:r w:rsidR="0040623D">
                  <w:rPr>
                    <w:lang w:val="en-US"/>
                  </w:rPr>
                  <w:t>&gt;</w:t>
                </w:r>
              </w:sdtContent>
            </w:sdt>
          </w:p>
          <w:p w14:paraId="07B00F9B" w14:textId="623290BE" w:rsidR="00D44920" w:rsidRPr="0040623D" w:rsidRDefault="00D44920" w:rsidP="00BB0B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815" w:type="dxa"/>
            <w:tcBorders>
              <w:bottom w:val="nil"/>
            </w:tcBorders>
          </w:tcPr>
          <w:p w14:paraId="0F479DE7" w14:textId="77777777" w:rsidR="0035547F" w:rsidRPr="00E8096D" w:rsidRDefault="00C30B54" w:rsidP="00BB0B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sdt>
              <w:sdtPr>
                <w:id w:val="507337153"/>
                <w:placeholder>
                  <w:docPart w:val="2A48B738A2C54100A83760E8443B3815"/>
                </w:placeholder>
                <w:showingPlcHdr/>
              </w:sdtPr>
              <w:sdtEndPr/>
              <w:sdtContent>
                <w:r w:rsidR="0035547F" w:rsidRPr="00E65EDE">
                  <w:rPr>
                    <w:lang w:val="en-US"/>
                  </w:rPr>
                  <w:t>&lt;Content Select =“./</w:t>
                </w:r>
                <w:r w:rsidR="0035547F">
                  <w:rPr>
                    <w:lang w:val="en-US"/>
                  </w:rPr>
                  <w:t>DailyRateDiscounted” Optional=”true”/&gt;</w:t>
                </w:r>
              </w:sdtContent>
            </w:sdt>
          </w:p>
          <w:p w14:paraId="7C48C073" w14:textId="77777777" w:rsidR="00D44920" w:rsidRPr="00864D03" w:rsidRDefault="00C30B54" w:rsidP="00BB0B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sdt>
              <w:sdtPr>
                <w:id w:val="-1828582632"/>
                <w:placeholder>
                  <w:docPart w:val="672F33C620344025B864D6AAE915B407"/>
                </w:placeholder>
                <w:showingPlcHdr/>
              </w:sdtPr>
              <w:sdtEndPr/>
              <w:sdtContent>
                <w:r w:rsidR="0035547F" w:rsidRPr="00E65EDE">
                  <w:rPr>
                    <w:lang w:val="en-US"/>
                  </w:rPr>
                  <w:t>&lt;Content Select =“./</w:t>
                </w:r>
                <w:r w:rsidR="0035547F">
                  <w:rPr>
                    <w:lang w:val="en-US"/>
                  </w:rPr>
                  <w:t>HourlyWageDiscounted” Optional=”true”/&gt;</w:t>
                </w:r>
              </w:sdtContent>
            </w:sdt>
          </w:p>
          <w:p w14:paraId="08537039" w14:textId="1EA6B3B4" w:rsidR="00D44920" w:rsidRPr="00864D03" w:rsidRDefault="00D44920" w:rsidP="00BB0B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814" w:type="dxa"/>
            <w:tcBorders>
              <w:bottom w:val="nil"/>
            </w:tcBorders>
          </w:tcPr>
          <w:p w14:paraId="4CCA0672" w14:textId="77777777" w:rsidR="0035547F" w:rsidRDefault="00C30B54" w:rsidP="003554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sdt>
              <w:sdtPr>
                <w:id w:val="-1700010464"/>
                <w:placeholder>
                  <w:docPart w:val="5CCC46D6CADB4D92BE63F66798B999AB"/>
                </w:placeholder>
                <w:showingPlcHdr/>
              </w:sdtPr>
              <w:sdtEndPr/>
              <w:sdtContent>
                <w:r w:rsidR="0035547F" w:rsidRPr="00E65EDE">
                  <w:rPr>
                    <w:lang w:val="en-US"/>
                  </w:rPr>
                  <w:t>&lt;Content Select =“./</w:t>
                </w:r>
                <w:r w:rsidR="0035547F">
                  <w:rPr>
                    <w:lang w:val="en-US"/>
                  </w:rPr>
                  <w:t>FTE” Optional=”true”/&gt;</w:t>
                </w:r>
              </w:sdtContent>
            </w:sdt>
            <w:r w:rsidR="0035547F" w:rsidRPr="0040623D">
              <w:rPr>
                <w:lang w:val="en-US"/>
              </w:rPr>
              <w:t xml:space="preserve"> </w:t>
            </w:r>
          </w:p>
          <w:p w14:paraId="7D6626D7" w14:textId="77777777" w:rsidR="0035547F" w:rsidRDefault="00C30B54" w:rsidP="003554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sdt>
              <w:sdtPr>
                <w:id w:val="-197000752"/>
                <w:placeholder>
                  <w:docPart w:val="3B7D664986F94FE9BE5A9B304841A751"/>
                </w:placeholder>
                <w:showingPlcHdr/>
              </w:sdtPr>
              <w:sdtEndPr/>
              <w:sdtContent>
                <w:r w:rsidR="0035547F" w:rsidRPr="00E65EDE">
                  <w:rPr>
                    <w:lang w:val="en-US"/>
                  </w:rPr>
                  <w:t>&lt;Content Select =“./</w:t>
                </w:r>
                <w:r w:rsidR="0035547F" w:rsidRPr="00CF7618">
                  <w:rPr>
                    <w:lang w:val="en-US"/>
                  </w:rPr>
                  <w:t xml:space="preserve"> </w:t>
                </w:r>
                <w:r w:rsidR="0035547F" w:rsidRPr="00460A04">
                  <w:rPr>
                    <w:lang w:val="en-US"/>
                  </w:rPr>
                  <w:t>PlannedWeeklyHours</w:t>
                </w:r>
                <w:r w:rsidR="0035547F">
                  <w:rPr>
                    <w:lang w:val="en-US"/>
                  </w:rPr>
                  <w:t>” Optional=”true”/&gt;</w:t>
                </w:r>
              </w:sdtContent>
            </w:sdt>
            <w:r w:rsidR="0035547F" w:rsidRPr="0040623D">
              <w:rPr>
                <w:lang w:val="en-US"/>
              </w:rPr>
              <w:t xml:space="preserve"> </w:t>
            </w:r>
          </w:p>
          <w:p w14:paraId="0404F60E" w14:textId="5B4E251D" w:rsidR="00DC7890" w:rsidRPr="0040623D" w:rsidRDefault="00DC7890" w:rsidP="00BB0B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815" w:type="dxa"/>
            <w:tcBorders>
              <w:bottom w:val="nil"/>
            </w:tcBorders>
          </w:tcPr>
          <w:p w14:paraId="458B3272" w14:textId="34EDE3A3" w:rsidR="00DC7890" w:rsidRPr="0014309A" w:rsidRDefault="00C30B54" w:rsidP="00BB0B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sdt>
              <w:sdtPr>
                <w:id w:val="916978338"/>
                <w:placeholder>
                  <w:docPart w:val="3CFC9D2094694197908DF11169009E6D"/>
                </w:placeholder>
                <w:showingPlcHdr/>
              </w:sdtPr>
              <w:sdtEndPr/>
              <w:sdtContent>
                <w:r w:rsidR="00460A04" w:rsidRPr="00E65EDE">
                  <w:rPr>
                    <w:lang w:val="en-US"/>
                  </w:rPr>
                  <w:t>&lt;Content Select =“./</w:t>
                </w:r>
                <w:r w:rsidR="00537898">
                  <w:rPr>
                    <w:lang w:val="en-US"/>
                  </w:rPr>
                  <w:t>ManDays</w:t>
                </w:r>
                <w:r w:rsidR="00460A04">
                  <w:rPr>
                    <w:lang w:val="en-US"/>
                  </w:rPr>
                  <w:t>”</w:t>
                </w:r>
                <w:r w:rsidR="00CF7618">
                  <w:rPr>
                    <w:lang w:val="en-US"/>
                  </w:rPr>
                  <w:t xml:space="preserve"> Optional=”true”</w:t>
                </w:r>
                <w:r w:rsidR="00460A04">
                  <w:rPr>
                    <w:lang w:val="en-US"/>
                  </w:rPr>
                  <w:t>/&gt;</w:t>
                </w:r>
              </w:sdtContent>
            </w:sdt>
          </w:p>
          <w:p w14:paraId="7E8C29F5" w14:textId="77777777" w:rsidR="00537898" w:rsidRPr="00864D03" w:rsidRDefault="00C30B54" w:rsidP="00BB0B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sdt>
              <w:sdtPr>
                <w:id w:val="963858425"/>
                <w:placeholder>
                  <w:docPart w:val="7EAEE38C1D424B10A9708D731E4617F0"/>
                </w:placeholder>
                <w:showingPlcHdr/>
              </w:sdtPr>
              <w:sdtEndPr/>
              <w:sdtContent>
                <w:r w:rsidR="00537898" w:rsidRPr="00E65EDE">
                  <w:rPr>
                    <w:lang w:val="en-US"/>
                  </w:rPr>
                  <w:t>&lt;Content Select =“./</w:t>
                </w:r>
                <w:r w:rsidR="00537898">
                  <w:rPr>
                    <w:lang w:val="en-US"/>
                  </w:rPr>
                  <w:t>EmployeePrice” Optional=”true”/&gt;</w:t>
                </w:r>
              </w:sdtContent>
            </w:sdt>
          </w:p>
          <w:p w14:paraId="4D60252B" w14:textId="0E0C0799" w:rsidR="00D44920" w:rsidRPr="0040623D" w:rsidRDefault="00D44920" w:rsidP="00BB0B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19817B2F" w14:textId="3957488A" w:rsidR="0040623D" w:rsidRPr="006803C0" w:rsidRDefault="00C30B54" w:rsidP="0040623D">
      <w:pPr>
        <w:rPr>
          <w:lang w:val="en-US"/>
        </w:rPr>
      </w:pPr>
      <w:sdt>
        <w:sdtPr>
          <w:id w:val="-1526405297"/>
          <w:placeholder>
            <w:docPart w:val="7ECB4522F2FB4838B42C779D0A2E3B17"/>
          </w:placeholder>
          <w:showingPlcHdr/>
        </w:sdtPr>
        <w:sdtEndPr/>
        <w:sdtContent>
          <w:r w:rsidR="0040623D">
            <w:rPr>
              <w:lang w:val="en-US"/>
            </w:rPr>
            <w:t>&lt;EndRepeat/&gt;</w:t>
          </w:r>
        </w:sdtContent>
      </w:sdt>
    </w:p>
    <w:tbl>
      <w:tblPr>
        <w:tblStyle w:val="ListTable2"/>
        <w:tblW w:w="0" w:type="auto"/>
        <w:tblLayout w:type="fixed"/>
        <w:tblLook w:val="0680" w:firstRow="0" w:lastRow="0" w:firstColumn="1" w:lastColumn="0" w:noHBand="1" w:noVBand="1"/>
      </w:tblPr>
      <w:tblGrid>
        <w:gridCol w:w="1814"/>
        <w:gridCol w:w="1814"/>
        <w:gridCol w:w="1815"/>
        <w:gridCol w:w="1814"/>
        <w:gridCol w:w="1815"/>
      </w:tblGrid>
      <w:tr w:rsidR="0014309A" w:rsidRPr="006B329A" w14:paraId="634D53FF" w14:textId="77777777" w:rsidTr="001D35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4" w:type="dxa"/>
          </w:tcPr>
          <w:p w14:paraId="29698E70" w14:textId="6521FE7B" w:rsidR="0014309A" w:rsidRDefault="0014309A" w:rsidP="0040623D">
            <w:pPr>
              <w:rPr>
                <w:lang w:val="en-US"/>
              </w:rPr>
            </w:pPr>
            <w:r>
              <w:rPr>
                <w:lang w:val="en-US"/>
              </w:rPr>
              <w:t>Gesamt</w:t>
            </w:r>
          </w:p>
        </w:tc>
        <w:sdt>
          <w:sdtPr>
            <w:rPr>
              <w:lang w:val="en-US"/>
            </w:rPr>
            <w:id w:val="1622033273"/>
            <w:placeholder>
              <w:docPart w:val="D78F1D23DCDF4011B1B4732D8F7481E7"/>
            </w:placeholder>
            <w:showingPlcHdr/>
          </w:sdtPr>
          <w:sdtEndPr/>
          <w:sdtContent>
            <w:tc>
              <w:tcPr>
                <w:tcW w:w="1814" w:type="dxa"/>
              </w:tcPr>
              <w:p w14:paraId="518A35E7" w14:textId="1065C2CF" w:rsidR="0014309A" w:rsidRDefault="005C6C3A" w:rsidP="0040623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US"/>
                  </w:rPr>
                </w:pPr>
                <w:r w:rsidRPr="0014309A">
                  <w:rPr>
                    <w:lang w:val="en-US"/>
                  </w:rPr>
                  <w:t>&lt;Content Select=</w:t>
                </w:r>
                <w:proofErr w:type="gramStart"/>
                <w:r w:rsidRPr="0014309A">
                  <w:rPr>
                    <w:lang w:val="en-US"/>
                  </w:rPr>
                  <w:t>”./</w:t>
                </w:r>
                <w:proofErr w:type="gramEnd"/>
                <w:r>
                  <w:rPr>
                    <w:lang w:val="en-US"/>
                  </w:rPr>
                  <w:t>AverageDiscount</w:t>
                </w:r>
                <w:r w:rsidRPr="0014309A">
                  <w:rPr>
                    <w:lang w:val="en-US"/>
                  </w:rPr>
                  <w:t>”</w:t>
                </w:r>
                <w:r w:rsidR="006B329A">
                  <w:rPr>
                    <w:lang w:val="en-US"/>
                  </w:rPr>
                  <w:t xml:space="preserve"> Optional=”true”</w:t>
                </w:r>
                <w:r w:rsidRPr="0014309A">
                  <w:rPr>
                    <w:lang w:val="en-US"/>
                  </w:rPr>
                  <w:t>/&gt;</w:t>
                </w:r>
              </w:p>
            </w:tc>
          </w:sdtContent>
        </w:sdt>
        <w:tc>
          <w:tcPr>
            <w:tcW w:w="1815" w:type="dxa"/>
          </w:tcPr>
          <w:p w14:paraId="782AC1C8" w14:textId="0FAC7949" w:rsidR="004443A9" w:rsidRDefault="00A3398D" w:rsidP="00A339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A3398D">
              <w:rPr>
                <w:lang w:val="en-US"/>
              </w:rPr>
              <w:t>Ø</w:t>
            </w:r>
            <w:r>
              <w:rPr>
                <w:lang w:val="en-US"/>
              </w:rPr>
              <w:t xml:space="preserve"> </w:t>
            </w:r>
            <w:sdt>
              <w:sdtPr>
                <w:rPr>
                  <w:lang w:val="en-US"/>
                </w:rPr>
                <w:id w:val="1304351397"/>
                <w:placeholder>
                  <w:docPart w:val="6A088C868F9C417FB8F6D749FC85A5B1"/>
                </w:placeholder>
                <w:showingPlcHdr/>
              </w:sdtPr>
              <w:sdtEndPr/>
              <w:sdtContent>
                <w:r w:rsidR="00CD6419" w:rsidRPr="0014309A">
                  <w:rPr>
                    <w:lang w:val="en-US"/>
                  </w:rPr>
                  <w:t>&lt;Content Select=</w:t>
                </w:r>
                <w:proofErr w:type="gramStart"/>
                <w:r w:rsidR="00CD6419" w:rsidRPr="0014309A">
                  <w:rPr>
                    <w:lang w:val="en-US"/>
                  </w:rPr>
                  <w:t>”./</w:t>
                </w:r>
                <w:proofErr w:type="gramEnd"/>
                <w:r w:rsidR="00CD6419" w:rsidRPr="000D6E82">
                  <w:rPr>
                    <w:lang w:val="en-US"/>
                  </w:rPr>
                  <w:t xml:space="preserve"> </w:t>
                </w:r>
                <w:r w:rsidR="00CD6419" w:rsidRPr="00CD6419">
                  <w:rPr>
                    <w:lang w:val="en-US"/>
                  </w:rPr>
                  <w:t>AveragePricePerManDay</w:t>
                </w:r>
                <w:r w:rsidR="00CD6419" w:rsidRPr="0014309A">
                  <w:rPr>
                    <w:lang w:val="en-US"/>
                  </w:rPr>
                  <w:t>”</w:t>
                </w:r>
                <w:r w:rsidR="000D6E82">
                  <w:rPr>
                    <w:lang w:val="en-US"/>
                  </w:rPr>
                  <w:t xml:space="preserve"> Optional=”true”</w:t>
                </w:r>
                <w:r w:rsidR="00CD6419" w:rsidRPr="0014309A">
                  <w:rPr>
                    <w:lang w:val="en-US"/>
                  </w:rPr>
                  <w:t>/&gt;</w:t>
                </w:r>
              </w:sdtContent>
            </w:sdt>
          </w:p>
          <w:sdt>
            <w:sdtPr>
              <w:rPr>
                <w:lang w:val="en-US"/>
              </w:rPr>
              <w:id w:val="911581549"/>
              <w:placeholder>
                <w:docPart w:val="7493A46C8917499EB998A78EA3D8A3D2"/>
              </w:placeholder>
              <w:showingPlcHdr/>
            </w:sdtPr>
            <w:sdtEndPr/>
            <w:sdtContent>
              <w:p w14:paraId="3E42C93E" w14:textId="0C51D113" w:rsidR="00D44920" w:rsidRPr="004443A9" w:rsidRDefault="00D44920" w:rsidP="00A3398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US"/>
                  </w:rPr>
                </w:pPr>
                <w:r>
                  <w:rPr>
                    <w:lang w:val="en-US"/>
                  </w:rPr>
                  <w:t>&lt;Content Select=”./AveragePricePerHour”</w:t>
                </w:r>
                <w:r w:rsidR="000D6E82">
                  <w:rPr>
                    <w:lang w:val="en-US"/>
                  </w:rPr>
                  <w:t xml:space="preserve"> Optional=”true”</w:t>
                </w:r>
                <w:r>
                  <w:rPr>
                    <w:lang w:val="en-US"/>
                  </w:rPr>
                  <w:t>/&gt;</w:t>
                </w:r>
              </w:p>
            </w:sdtContent>
          </w:sdt>
        </w:tc>
        <w:sdt>
          <w:sdtPr>
            <w:rPr>
              <w:lang w:val="en-US"/>
            </w:rPr>
            <w:id w:val="-77140192"/>
            <w:placeholder>
              <w:docPart w:val="0F0B9C24C9E344378059219414A63A9A"/>
            </w:placeholder>
            <w:showingPlcHdr/>
          </w:sdtPr>
          <w:sdtEndPr/>
          <w:sdtContent>
            <w:tc>
              <w:tcPr>
                <w:tcW w:w="1814" w:type="dxa"/>
              </w:tcPr>
              <w:p w14:paraId="232F1FB3" w14:textId="06FF72A8" w:rsidR="0014309A" w:rsidRDefault="00284905" w:rsidP="0040623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US"/>
                  </w:rPr>
                </w:pPr>
                <w:r w:rsidRPr="0014309A">
                  <w:rPr>
                    <w:lang w:val="en-US"/>
                  </w:rPr>
                  <w:t>&lt;Content Select=”./TotalFte”/&gt;</w:t>
                </w:r>
              </w:p>
            </w:tc>
          </w:sdtContent>
        </w:sdt>
        <w:tc>
          <w:tcPr>
            <w:tcW w:w="1815" w:type="dxa"/>
          </w:tcPr>
          <w:sdt>
            <w:sdtPr>
              <w:rPr>
                <w:lang w:val="en-US"/>
              </w:rPr>
              <w:id w:val="1359555861"/>
              <w:placeholder>
                <w:docPart w:val="783839AA1E1C4BDA907082B5C6C3F64E"/>
              </w:placeholder>
              <w:showingPlcHdr/>
            </w:sdtPr>
            <w:sdtEndPr/>
            <w:sdtContent>
              <w:p w14:paraId="00E4972E" w14:textId="77777777" w:rsidR="0014309A" w:rsidRDefault="0014309A" w:rsidP="0040623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US"/>
                  </w:rPr>
                </w:pPr>
                <w:r w:rsidRPr="0014309A">
                  <w:rPr>
                    <w:lang w:val="en-US"/>
                  </w:rPr>
                  <w:t>&lt;Content Select=”./Tota</w:t>
                </w:r>
                <w:r w:rsidR="00284905">
                  <w:rPr>
                    <w:lang w:val="en-US"/>
                  </w:rPr>
                  <w:t>lManDays</w:t>
                </w:r>
                <w:r w:rsidRPr="0014309A">
                  <w:rPr>
                    <w:lang w:val="en-US"/>
                  </w:rPr>
                  <w:t>”/&gt;</w:t>
                </w:r>
              </w:p>
            </w:sdtContent>
          </w:sdt>
          <w:sdt>
            <w:sdtPr>
              <w:rPr>
                <w:lang w:val="en-US"/>
              </w:rPr>
              <w:id w:val="2074385681"/>
              <w:placeholder>
                <w:docPart w:val="F17586942C944FD296D627D395F34B4F"/>
              </w:placeholder>
              <w:showingPlcHdr/>
            </w:sdtPr>
            <w:sdtEndPr/>
            <w:sdtContent>
              <w:p w14:paraId="4B94E5C7" w14:textId="77777777" w:rsidR="00D44920" w:rsidRDefault="00D44920" w:rsidP="00D4492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US"/>
                  </w:rPr>
                </w:pPr>
                <w:r w:rsidRPr="0014309A">
                  <w:rPr>
                    <w:lang w:val="en-US"/>
                  </w:rPr>
                  <w:t>&lt;Content Select=”./</w:t>
                </w:r>
                <w:r>
                  <w:rPr>
                    <w:lang w:val="en-US"/>
                  </w:rPr>
                  <w:t>TotalPriceDiscounted</w:t>
                </w:r>
                <w:r w:rsidRPr="0014309A">
                  <w:rPr>
                    <w:lang w:val="en-US"/>
                  </w:rPr>
                  <w:t>”/&gt;</w:t>
                </w:r>
              </w:p>
            </w:sdtContent>
          </w:sdt>
          <w:p w14:paraId="61DFD723" w14:textId="3FC843FA" w:rsidR="00D44920" w:rsidRDefault="00D44920" w:rsidP="004062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84905" w14:paraId="3E663055" w14:textId="77777777" w:rsidTr="001D35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4" w:type="dxa"/>
          </w:tcPr>
          <w:p w14:paraId="3CEDFC83" w14:textId="71637437" w:rsidR="0014309A" w:rsidRPr="0014309A" w:rsidRDefault="0014309A" w:rsidP="0040623D">
            <w:pPr>
              <w:rPr>
                <w:b w:val="0"/>
                <w:bCs w:val="0"/>
                <w:caps/>
                <w:lang w:val="en-US"/>
              </w:rPr>
            </w:pPr>
            <w:r>
              <w:rPr>
                <w:lang w:val="en-US"/>
              </w:rPr>
              <w:t>Listenpreis</w:t>
            </w:r>
          </w:p>
        </w:tc>
        <w:tc>
          <w:tcPr>
            <w:tcW w:w="1814" w:type="dxa"/>
          </w:tcPr>
          <w:p w14:paraId="10FD12F9" w14:textId="77777777" w:rsidR="0014309A" w:rsidRDefault="0014309A" w:rsidP="004062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815" w:type="dxa"/>
          </w:tcPr>
          <w:p w14:paraId="57CD84B7" w14:textId="77777777" w:rsidR="0014309A" w:rsidRDefault="0014309A" w:rsidP="004062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814" w:type="dxa"/>
          </w:tcPr>
          <w:p w14:paraId="02694B68" w14:textId="77777777" w:rsidR="0014309A" w:rsidRDefault="0014309A" w:rsidP="004062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815" w:type="dxa"/>
          </w:tcPr>
          <w:sdt>
            <w:sdtPr>
              <w:rPr>
                <w:lang w:val="en-US"/>
              </w:rPr>
              <w:id w:val="-1224294406"/>
              <w:placeholder>
                <w:docPart w:val="72BB92918A9E4CF4A617A28166D6CF0F"/>
              </w:placeholder>
              <w:showingPlcHdr/>
            </w:sdtPr>
            <w:sdtEndPr/>
            <w:sdtContent>
              <w:p w14:paraId="1C7E8FFA" w14:textId="68C4ECA0" w:rsidR="0014309A" w:rsidRDefault="00284905" w:rsidP="0040623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US"/>
                  </w:rPr>
                </w:pPr>
                <w:r w:rsidRPr="0014309A">
                  <w:rPr>
                    <w:lang w:val="en-US"/>
                  </w:rPr>
                  <w:t>&lt;Content Select=”./</w:t>
                </w:r>
                <w:r>
                  <w:rPr>
                    <w:lang w:val="en-US"/>
                  </w:rPr>
                  <w:t>TotalPrice</w:t>
                </w:r>
                <w:r w:rsidRPr="0014309A">
                  <w:rPr>
                    <w:lang w:val="en-US"/>
                  </w:rPr>
                  <w:t>”/&gt;</w:t>
                </w:r>
              </w:p>
            </w:sdtContent>
          </w:sdt>
        </w:tc>
      </w:tr>
      <w:tr w:rsidR="00284905" w14:paraId="58D89748" w14:textId="77777777" w:rsidTr="001D359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4" w:type="dxa"/>
          </w:tcPr>
          <w:p w14:paraId="44412490" w14:textId="06010268" w:rsidR="0014309A" w:rsidRDefault="0014309A" w:rsidP="0040623D">
            <w:pPr>
              <w:rPr>
                <w:lang w:val="en-US"/>
              </w:rPr>
            </w:pPr>
            <w:r>
              <w:rPr>
                <w:lang w:val="en-US"/>
              </w:rPr>
              <w:t>Summe der Rabatte</w:t>
            </w:r>
          </w:p>
        </w:tc>
        <w:tc>
          <w:tcPr>
            <w:tcW w:w="1814" w:type="dxa"/>
          </w:tcPr>
          <w:p w14:paraId="12248A06" w14:textId="77777777" w:rsidR="0014309A" w:rsidRDefault="0014309A" w:rsidP="004062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815" w:type="dxa"/>
          </w:tcPr>
          <w:p w14:paraId="1ECFB643" w14:textId="77777777" w:rsidR="0014309A" w:rsidRDefault="0014309A" w:rsidP="004062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814" w:type="dxa"/>
          </w:tcPr>
          <w:p w14:paraId="218FF704" w14:textId="77777777" w:rsidR="0014309A" w:rsidRDefault="0014309A" w:rsidP="004062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815" w:type="dxa"/>
          </w:tcPr>
          <w:sdt>
            <w:sdtPr>
              <w:rPr>
                <w:lang w:val="en-US"/>
              </w:rPr>
              <w:id w:val="435481581"/>
              <w:placeholder>
                <w:docPart w:val="521AEB961C9C4480814E825004DA239C"/>
              </w:placeholder>
              <w:showingPlcHdr/>
            </w:sdtPr>
            <w:sdtEndPr/>
            <w:sdtContent>
              <w:p w14:paraId="2B0423A7" w14:textId="6FE3FEFD" w:rsidR="0014309A" w:rsidRDefault="00284905" w:rsidP="0040623D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US"/>
                  </w:rPr>
                </w:pPr>
                <w:r w:rsidRPr="0014309A">
                  <w:rPr>
                    <w:lang w:val="en-US"/>
                  </w:rPr>
                  <w:t>&lt;Content Select=”./</w:t>
                </w:r>
                <w:r>
                  <w:rPr>
                    <w:lang w:val="en-US"/>
                  </w:rPr>
                  <w:t>DiscountSum</w:t>
                </w:r>
                <w:r w:rsidRPr="0014309A">
                  <w:rPr>
                    <w:lang w:val="en-US"/>
                  </w:rPr>
                  <w:t>”/&gt;</w:t>
                </w:r>
              </w:p>
            </w:sdtContent>
          </w:sdt>
        </w:tc>
      </w:tr>
    </w:tbl>
    <w:p w14:paraId="6486967F" w14:textId="55DF2D77" w:rsidR="00460A04" w:rsidRPr="006803C0" w:rsidRDefault="00460A04" w:rsidP="0040623D">
      <w:pPr>
        <w:rPr>
          <w:lang w:val="en-US"/>
        </w:rPr>
      </w:pPr>
    </w:p>
    <w:sectPr w:rsidR="00460A04" w:rsidRPr="006803C0" w:rsidSect="00253E61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9E3D2" w14:textId="77777777" w:rsidR="00C30B54" w:rsidRDefault="00C30B54" w:rsidP="00BC3107">
      <w:pPr>
        <w:spacing w:after="0" w:line="240" w:lineRule="auto"/>
      </w:pPr>
      <w:r>
        <w:separator/>
      </w:r>
    </w:p>
  </w:endnote>
  <w:endnote w:type="continuationSeparator" w:id="0">
    <w:p w14:paraId="1ED06414" w14:textId="77777777" w:rsidR="00C30B54" w:rsidRDefault="00C30B54" w:rsidP="00BC31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99B5A" w14:textId="242097C2" w:rsidR="00BC3107" w:rsidRDefault="00BC3107" w:rsidP="00BC3107">
    <w:pPr>
      <w:pStyle w:val="Footer"/>
      <w:jc w:val="center"/>
    </w:pPr>
    <w:r>
      <w:rPr>
        <w:noProof/>
      </w:rPr>
      <w:drawing>
        <wp:inline distT="0" distB="0" distL="0" distR="0" wp14:anchorId="116ABBA1" wp14:editId="46ACD446">
          <wp:extent cx="2238233" cy="562362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3540" cy="568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FAD27" w14:textId="77777777" w:rsidR="00C30B54" w:rsidRDefault="00C30B54" w:rsidP="00BC3107">
      <w:pPr>
        <w:spacing w:after="0" w:line="240" w:lineRule="auto"/>
      </w:pPr>
      <w:r>
        <w:separator/>
      </w:r>
    </w:p>
  </w:footnote>
  <w:footnote w:type="continuationSeparator" w:id="0">
    <w:p w14:paraId="4D46B10E" w14:textId="77777777" w:rsidR="00C30B54" w:rsidRDefault="00C30B54" w:rsidP="00BC31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E057DF"/>
    <w:multiLevelType w:val="hybridMultilevel"/>
    <w:tmpl w:val="A314CF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6F33CE"/>
    <w:multiLevelType w:val="hybridMultilevel"/>
    <w:tmpl w:val="D4FAFA82"/>
    <w:lvl w:ilvl="0" w:tplc="FEC0B4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A4722C"/>
    <w:multiLevelType w:val="hybridMultilevel"/>
    <w:tmpl w:val="7946E35E"/>
    <w:lvl w:ilvl="0" w:tplc="2BBEA4C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570C43"/>
    <w:multiLevelType w:val="hybridMultilevel"/>
    <w:tmpl w:val="8DBE468C"/>
    <w:lvl w:ilvl="0" w:tplc="E69A378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3"/>
  </w:num>
  <w:num w:numId="8">
    <w:abstractNumId w:val="1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formsDesign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NTQxMjQyMAZiAyUdpeDU4uLM/DyQAgvjWgAUPrLwLQAAAA=="/>
  </w:docVars>
  <w:rsids>
    <w:rsidRoot w:val="002B3FBE"/>
    <w:rsid w:val="00064817"/>
    <w:rsid w:val="00075F10"/>
    <w:rsid w:val="000C0CAD"/>
    <w:rsid w:val="000C3362"/>
    <w:rsid w:val="000D6E82"/>
    <w:rsid w:val="000E11BC"/>
    <w:rsid w:val="000E2F4B"/>
    <w:rsid w:val="000E32E1"/>
    <w:rsid w:val="00140095"/>
    <w:rsid w:val="0014309A"/>
    <w:rsid w:val="00147025"/>
    <w:rsid w:val="001865F9"/>
    <w:rsid w:val="00193B98"/>
    <w:rsid w:val="001944D3"/>
    <w:rsid w:val="001D3599"/>
    <w:rsid w:val="001D57EF"/>
    <w:rsid w:val="001D7A6F"/>
    <w:rsid w:val="001E6262"/>
    <w:rsid w:val="001E63DB"/>
    <w:rsid w:val="00202A54"/>
    <w:rsid w:val="00217E3C"/>
    <w:rsid w:val="00223906"/>
    <w:rsid w:val="002278FE"/>
    <w:rsid w:val="0024289E"/>
    <w:rsid w:val="00253E61"/>
    <w:rsid w:val="002634EA"/>
    <w:rsid w:val="0026799E"/>
    <w:rsid w:val="0027717C"/>
    <w:rsid w:val="00282B03"/>
    <w:rsid w:val="00284905"/>
    <w:rsid w:val="00290213"/>
    <w:rsid w:val="002A2C6F"/>
    <w:rsid w:val="002A3AC8"/>
    <w:rsid w:val="002B2349"/>
    <w:rsid w:val="002B3FBE"/>
    <w:rsid w:val="002D10AC"/>
    <w:rsid w:val="002D7CB6"/>
    <w:rsid w:val="002F4105"/>
    <w:rsid w:val="002F770E"/>
    <w:rsid w:val="003420E5"/>
    <w:rsid w:val="00344C4F"/>
    <w:rsid w:val="0035547F"/>
    <w:rsid w:val="00361B8F"/>
    <w:rsid w:val="003D02AC"/>
    <w:rsid w:val="003D07BB"/>
    <w:rsid w:val="003D0E2F"/>
    <w:rsid w:val="003D3733"/>
    <w:rsid w:val="003E7B15"/>
    <w:rsid w:val="0040623D"/>
    <w:rsid w:val="00421B57"/>
    <w:rsid w:val="00433499"/>
    <w:rsid w:val="004411E3"/>
    <w:rsid w:val="004443A9"/>
    <w:rsid w:val="0044562C"/>
    <w:rsid w:val="00445B37"/>
    <w:rsid w:val="00453F6B"/>
    <w:rsid w:val="00454443"/>
    <w:rsid w:val="00460A04"/>
    <w:rsid w:val="004766C8"/>
    <w:rsid w:val="004914D4"/>
    <w:rsid w:val="0049715C"/>
    <w:rsid w:val="004A0A46"/>
    <w:rsid w:val="004A5BCC"/>
    <w:rsid w:val="004B04D5"/>
    <w:rsid w:val="00516E69"/>
    <w:rsid w:val="00537898"/>
    <w:rsid w:val="005A35D9"/>
    <w:rsid w:val="005C2985"/>
    <w:rsid w:val="005C53A0"/>
    <w:rsid w:val="005C60BD"/>
    <w:rsid w:val="005C6C3A"/>
    <w:rsid w:val="005E3798"/>
    <w:rsid w:val="00607A57"/>
    <w:rsid w:val="00622901"/>
    <w:rsid w:val="00632BC0"/>
    <w:rsid w:val="006553BB"/>
    <w:rsid w:val="00657F49"/>
    <w:rsid w:val="00664906"/>
    <w:rsid w:val="00672EFD"/>
    <w:rsid w:val="006803C0"/>
    <w:rsid w:val="006820D6"/>
    <w:rsid w:val="00693ADF"/>
    <w:rsid w:val="00695FA6"/>
    <w:rsid w:val="006B329A"/>
    <w:rsid w:val="006B701D"/>
    <w:rsid w:val="006C2A1F"/>
    <w:rsid w:val="006D0B2B"/>
    <w:rsid w:val="006D52AE"/>
    <w:rsid w:val="006D5578"/>
    <w:rsid w:val="006D6486"/>
    <w:rsid w:val="006E0DA2"/>
    <w:rsid w:val="006F2453"/>
    <w:rsid w:val="006F31F3"/>
    <w:rsid w:val="007206D9"/>
    <w:rsid w:val="0072167B"/>
    <w:rsid w:val="00725B79"/>
    <w:rsid w:val="0077412E"/>
    <w:rsid w:val="0079635D"/>
    <w:rsid w:val="007B336C"/>
    <w:rsid w:val="008059F6"/>
    <w:rsid w:val="00825265"/>
    <w:rsid w:val="00831A2A"/>
    <w:rsid w:val="00833035"/>
    <w:rsid w:val="0083602F"/>
    <w:rsid w:val="0085381C"/>
    <w:rsid w:val="00864D03"/>
    <w:rsid w:val="008B2BBE"/>
    <w:rsid w:val="008D1C8B"/>
    <w:rsid w:val="008E3221"/>
    <w:rsid w:val="008E46DF"/>
    <w:rsid w:val="0091033F"/>
    <w:rsid w:val="00931119"/>
    <w:rsid w:val="00940051"/>
    <w:rsid w:val="00946D73"/>
    <w:rsid w:val="00950006"/>
    <w:rsid w:val="009516A3"/>
    <w:rsid w:val="00954754"/>
    <w:rsid w:val="009A2C13"/>
    <w:rsid w:val="009D030C"/>
    <w:rsid w:val="009D36FA"/>
    <w:rsid w:val="009D4792"/>
    <w:rsid w:val="00A06E51"/>
    <w:rsid w:val="00A10FA0"/>
    <w:rsid w:val="00A15CD8"/>
    <w:rsid w:val="00A173FF"/>
    <w:rsid w:val="00A31024"/>
    <w:rsid w:val="00A3398D"/>
    <w:rsid w:val="00A56272"/>
    <w:rsid w:val="00A827CC"/>
    <w:rsid w:val="00AA571F"/>
    <w:rsid w:val="00AC5FE1"/>
    <w:rsid w:val="00AD298D"/>
    <w:rsid w:val="00B043C2"/>
    <w:rsid w:val="00B10FCC"/>
    <w:rsid w:val="00B1305C"/>
    <w:rsid w:val="00B233CD"/>
    <w:rsid w:val="00B30FB8"/>
    <w:rsid w:val="00B51788"/>
    <w:rsid w:val="00B54C9D"/>
    <w:rsid w:val="00B559AE"/>
    <w:rsid w:val="00B57A02"/>
    <w:rsid w:val="00B6712F"/>
    <w:rsid w:val="00B8702B"/>
    <w:rsid w:val="00BB0BB0"/>
    <w:rsid w:val="00BC3107"/>
    <w:rsid w:val="00BC780E"/>
    <w:rsid w:val="00C05660"/>
    <w:rsid w:val="00C06B95"/>
    <w:rsid w:val="00C140E4"/>
    <w:rsid w:val="00C30B54"/>
    <w:rsid w:val="00C32F22"/>
    <w:rsid w:val="00C814B7"/>
    <w:rsid w:val="00C9447A"/>
    <w:rsid w:val="00CD6419"/>
    <w:rsid w:val="00CE21BD"/>
    <w:rsid w:val="00CE5744"/>
    <w:rsid w:val="00CE5BFC"/>
    <w:rsid w:val="00CF7618"/>
    <w:rsid w:val="00D060DC"/>
    <w:rsid w:val="00D1206D"/>
    <w:rsid w:val="00D16805"/>
    <w:rsid w:val="00D44920"/>
    <w:rsid w:val="00D6504E"/>
    <w:rsid w:val="00D72223"/>
    <w:rsid w:val="00D91DD9"/>
    <w:rsid w:val="00DA4EEA"/>
    <w:rsid w:val="00DA6EE4"/>
    <w:rsid w:val="00DC1A4B"/>
    <w:rsid w:val="00DC3939"/>
    <w:rsid w:val="00DC7890"/>
    <w:rsid w:val="00DE32E9"/>
    <w:rsid w:val="00DE7AE8"/>
    <w:rsid w:val="00E01054"/>
    <w:rsid w:val="00E25085"/>
    <w:rsid w:val="00E27AB6"/>
    <w:rsid w:val="00E36D5B"/>
    <w:rsid w:val="00E62928"/>
    <w:rsid w:val="00E65EDE"/>
    <w:rsid w:val="00E8096D"/>
    <w:rsid w:val="00E81BC8"/>
    <w:rsid w:val="00EB1A24"/>
    <w:rsid w:val="00EB34CA"/>
    <w:rsid w:val="00EC491F"/>
    <w:rsid w:val="00ED27B7"/>
    <w:rsid w:val="00F05B02"/>
    <w:rsid w:val="00F5053C"/>
    <w:rsid w:val="00F539CF"/>
    <w:rsid w:val="00F5626B"/>
    <w:rsid w:val="00F61527"/>
    <w:rsid w:val="00F75D3D"/>
    <w:rsid w:val="00F821CC"/>
    <w:rsid w:val="00FE1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33AA6"/>
  <w15:chartTrackingRefBased/>
  <w15:docId w15:val="{EEDF4749-7300-4E51-A03E-F876C7605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3F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0A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3FBE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2B3F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C31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3107"/>
  </w:style>
  <w:style w:type="paragraph" w:styleId="Footer">
    <w:name w:val="footer"/>
    <w:basedOn w:val="Normal"/>
    <w:link w:val="FooterChar"/>
    <w:uiPriority w:val="99"/>
    <w:unhideWhenUsed/>
    <w:rsid w:val="00BC31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3107"/>
  </w:style>
  <w:style w:type="paragraph" w:styleId="ListParagraph">
    <w:name w:val="List Paragraph"/>
    <w:basedOn w:val="Normal"/>
    <w:uiPriority w:val="34"/>
    <w:qFormat/>
    <w:rsid w:val="000E32E1"/>
    <w:pPr>
      <w:ind w:left="720"/>
      <w:contextualSpacing/>
    </w:pPr>
  </w:style>
  <w:style w:type="table" w:styleId="TableGrid">
    <w:name w:val="Table Grid"/>
    <w:basedOn w:val="TableNormal"/>
    <w:uiPriority w:val="39"/>
    <w:rsid w:val="00DC78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60A0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3">
    <w:name w:val="Plain Table 3"/>
    <w:basedOn w:val="TableNormal"/>
    <w:uiPriority w:val="43"/>
    <w:rsid w:val="006803C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D91D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2">
    <w:name w:val="List Table 2"/>
    <w:basedOn w:val="TableNormal"/>
    <w:uiPriority w:val="47"/>
    <w:rsid w:val="001D359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4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5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1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A01AAA5DC6341A4A18BF28A977A2C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FC571F-73E7-4688-AC46-C79C200127C3}"/>
      </w:docPartPr>
      <w:docPartBody>
        <w:p w:rsidR="0089372B" w:rsidRDefault="00A67F5A" w:rsidP="00A67F5A">
          <w:pPr>
            <w:pStyle w:val="CA01AAA5DC6341A4A18BF28A977A2CBB1"/>
          </w:pPr>
          <w:r w:rsidRPr="00E65EDE">
            <w:rPr>
              <w:lang w:val="en-US"/>
            </w:rPr>
            <w:t>&lt;Content Select =“./</w:t>
          </w:r>
          <w:r>
            <w:rPr>
              <w:lang w:val="en-US"/>
            </w:rPr>
            <w:t>Roles” Optional=”true”/&gt;</w:t>
          </w:r>
        </w:p>
      </w:docPartBody>
    </w:docPart>
    <w:docPart>
      <w:docPartPr>
        <w:name w:val="7ECB4522F2FB4838B42C779D0A2E3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DA7D37-01F5-4134-ABD3-D79C139BC7DC}"/>
      </w:docPartPr>
      <w:docPartBody>
        <w:p w:rsidR="0089372B" w:rsidRDefault="00A67F5A" w:rsidP="00A67F5A">
          <w:pPr>
            <w:pStyle w:val="7ECB4522F2FB4838B42C779D0A2E3B171"/>
          </w:pPr>
          <w:r>
            <w:rPr>
              <w:lang w:val="en-US"/>
            </w:rPr>
            <w:t>&lt;EndRepeat/&gt;</w:t>
          </w:r>
        </w:p>
      </w:docPartBody>
    </w:docPart>
    <w:docPart>
      <w:docPartPr>
        <w:name w:val="187AE225EDB24E52AA49A31D14949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C884AA-15DC-4E8F-A326-8DFD14F192E5}"/>
      </w:docPartPr>
      <w:docPartBody>
        <w:p w:rsidR="0089372B" w:rsidRDefault="00A67F5A" w:rsidP="00A67F5A">
          <w:pPr>
            <w:pStyle w:val="187AE225EDB24E52AA49A31D14949ED01"/>
          </w:pPr>
          <w:r w:rsidRPr="006803C0">
            <w:rPr>
              <w:strike/>
              <w:lang w:val="en-US"/>
            </w:rPr>
            <w:t>&lt;Content Select =“./DailyRate” Optional=”true”/&gt;</w:t>
          </w:r>
        </w:p>
      </w:docPartBody>
    </w:docPart>
    <w:docPart>
      <w:docPartPr>
        <w:name w:val="3E1734C917724473980767CB083C8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89D4F-0C09-40E2-8008-2EAAE8AD1869}"/>
      </w:docPartPr>
      <w:docPartBody>
        <w:p w:rsidR="0089372B" w:rsidRDefault="00A67F5A" w:rsidP="00A67F5A">
          <w:pPr>
            <w:pStyle w:val="3E1734C917724473980767CB083C81C61"/>
          </w:pPr>
          <w:r w:rsidRPr="00E65EDE">
            <w:rPr>
              <w:lang w:val="en-US"/>
            </w:rPr>
            <w:t>&lt;Content Select =“./</w:t>
          </w:r>
          <w:r>
            <w:rPr>
              <w:lang w:val="en-US"/>
            </w:rPr>
            <w:t>Discount” Optional=”true”/&gt;</w:t>
          </w:r>
        </w:p>
      </w:docPartBody>
    </w:docPart>
    <w:docPart>
      <w:docPartPr>
        <w:name w:val="A9BCA55B02934B34B697498E5201A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63AD4-A52C-4FF9-82B1-2E2AE8B01BCD}"/>
      </w:docPartPr>
      <w:docPartBody>
        <w:p w:rsidR="00C159D8" w:rsidRDefault="00A67F5A" w:rsidP="00A67F5A">
          <w:pPr>
            <w:pStyle w:val="A9BCA55B02934B34B697498E5201A7A3"/>
          </w:pPr>
          <w:r>
            <w:t xml:space="preserve">&lt;Repeat </w:t>
          </w:r>
          <w:r>
            <w:rPr>
              <w:lang w:val="en-US"/>
            </w:rPr>
            <w:t>Select =”./Employees/Employee”/&gt;</w:t>
          </w:r>
        </w:p>
      </w:docPartBody>
    </w:docPart>
    <w:docPart>
      <w:docPartPr>
        <w:name w:val="1A16BF69A10F48CE81BB5CA368BF80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C946F-F01F-4A55-9E9F-AA9A160FCB17}"/>
      </w:docPartPr>
      <w:docPartBody>
        <w:p w:rsidR="00C159D8" w:rsidRDefault="00A67F5A" w:rsidP="00A67F5A">
          <w:pPr>
            <w:pStyle w:val="1A16BF69A10F48CE81BB5CA368BF8052"/>
          </w:pPr>
          <w:r w:rsidRPr="00E65EDE">
            <w:rPr>
              <w:lang w:val="en-US"/>
            </w:rPr>
            <w:t>&lt;Content Select =“./RateCardLeve</w:t>
          </w:r>
          <w:r>
            <w:rPr>
              <w:lang w:val="en-US"/>
            </w:rPr>
            <w:t>l”/&gt;</w:t>
          </w:r>
        </w:p>
      </w:docPartBody>
    </w:docPart>
    <w:docPart>
      <w:docPartPr>
        <w:name w:val="3CFC9D2094694197908DF11169009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C10F67-43C1-4F70-A969-4E06BD165304}"/>
      </w:docPartPr>
      <w:docPartBody>
        <w:p w:rsidR="00FF1387" w:rsidRDefault="00A67F5A" w:rsidP="00A67F5A">
          <w:pPr>
            <w:pStyle w:val="3CFC9D2094694197908DF11169009E6D"/>
          </w:pPr>
          <w:r w:rsidRPr="00E65EDE">
            <w:rPr>
              <w:lang w:val="en-US"/>
            </w:rPr>
            <w:t>&lt;Content Select =“./</w:t>
          </w:r>
          <w:r>
            <w:rPr>
              <w:lang w:val="en-US"/>
            </w:rPr>
            <w:t>ManDays” Optional=”true”/&gt;</w:t>
          </w:r>
        </w:p>
      </w:docPartBody>
    </w:docPart>
    <w:docPart>
      <w:docPartPr>
        <w:name w:val="2A48B738A2C54100A83760E8443B3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4B1871-A7C5-48E3-99B5-D0953F4525DE}"/>
      </w:docPartPr>
      <w:docPartBody>
        <w:p w:rsidR="000978F4" w:rsidRDefault="00A67F5A" w:rsidP="00A67F5A">
          <w:pPr>
            <w:pStyle w:val="2A48B738A2C54100A83760E8443B3815"/>
          </w:pPr>
          <w:r w:rsidRPr="00E65EDE">
            <w:rPr>
              <w:lang w:val="en-US"/>
            </w:rPr>
            <w:t>&lt;Content Select =“./</w:t>
          </w:r>
          <w:r>
            <w:rPr>
              <w:lang w:val="en-US"/>
            </w:rPr>
            <w:t>DailyRateDiscounted” Optional=”true”/&gt;</w:t>
          </w:r>
        </w:p>
      </w:docPartBody>
    </w:docPart>
    <w:docPart>
      <w:docPartPr>
        <w:name w:val="5CCC46D6CADB4D92BE63F66798B99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3DBEDD-3689-4006-BEE6-0F264054A9C4}"/>
      </w:docPartPr>
      <w:docPartBody>
        <w:p w:rsidR="000978F4" w:rsidRDefault="00A67F5A" w:rsidP="00A67F5A">
          <w:pPr>
            <w:pStyle w:val="5CCC46D6CADB4D92BE63F66798B999AB"/>
          </w:pPr>
          <w:r w:rsidRPr="00E65EDE">
            <w:rPr>
              <w:lang w:val="en-US"/>
            </w:rPr>
            <w:t>&lt;Content Select =“./</w:t>
          </w:r>
          <w:r>
            <w:rPr>
              <w:lang w:val="en-US"/>
            </w:rPr>
            <w:t>FTE” Optional=”true”/&gt;</w:t>
          </w:r>
        </w:p>
      </w:docPartBody>
    </w:docPart>
    <w:docPart>
      <w:docPartPr>
        <w:name w:val="3B7D664986F94FE9BE5A9B304841A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21287-07A0-4CC6-81AD-942BD18D2AE7}"/>
      </w:docPartPr>
      <w:docPartBody>
        <w:p w:rsidR="000978F4" w:rsidRDefault="00A67F5A" w:rsidP="00A67F5A">
          <w:pPr>
            <w:pStyle w:val="3B7D664986F94FE9BE5A9B304841A751"/>
          </w:pPr>
          <w:r w:rsidRPr="00E65EDE">
            <w:rPr>
              <w:lang w:val="en-US"/>
            </w:rPr>
            <w:t>&lt;Content Select =“./</w:t>
          </w:r>
          <w:r w:rsidRPr="00CF7618">
            <w:rPr>
              <w:lang w:val="en-US"/>
            </w:rPr>
            <w:t xml:space="preserve"> </w:t>
          </w:r>
          <w:r w:rsidRPr="00460A04">
            <w:rPr>
              <w:lang w:val="en-US"/>
            </w:rPr>
            <w:t>PlannedWeeklyHours</w:t>
          </w:r>
          <w:r>
            <w:rPr>
              <w:lang w:val="en-US"/>
            </w:rPr>
            <w:t>” Optional=”true”/&gt;</w:t>
          </w:r>
        </w:p>
      </w:docPartBody>
    </w:docPart>
    <w:docPart>
      <w:docPartPr>
        <w:name w:val="672F33C620344025B864D6AAE915B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47929D-8031-4226-AC98-BC6E8953D234}"/>
      </w:docPartPr>
      <w:docPartBody>
        <w:p w:rsidR="000978F4" w:rsidRDefault="00A67F5A" w:rsidP="00A67F5A">
          <w:pPr>
            <w:pStyle w:val="672F33C620344025B864D6AAE915B407"/>
          </w:pPr>
          <w:r w:rsidRPr="00E65EDE">
            <w:rPr>
              <w:lang w:val="en-US"/>
            </w:rPr>
            <w:t>&lt;Content Select =“./</w:t>
          </w:r>
          <w:r>
            <w:rPr>
              <w:lang w:val="en-US"/>
            </w:rPr>
            <w:t>HourlyWageDiscounted” Optional=”true”/&gt;</w:t>
          </w:r>
        </w:p>
      </w:docPartBody>
    </w:docPart>
    <w:docPart>
      <w:docPartPr>
        <w:name w:val="7BADFAC3D36648F7BF85F90DA79CD9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92A22-BC1F-4F62-8919-9DDEA1D267EE}"/>
      </w:docPartPr>
      <w:docPartBody>
        <w:p w:rsidR="005975CC" w:rsidRDefault="00A67F5A" w:rsidP="00A67F5A">
          <w:pPr>
            <w:pStyle w:val="7BADFAC3D36648F7BF85F90DA79CD97E1"/>
          </w:pPr>
          <w:r w:rsidRPr="00E65EDE">
            <w:rPr>
              <w:lang w:val="en-US"/>
            </w:rPr>
            <w:t>&lt;Content Select =“./</w:t>
          </w:r>
          <w:r>
            <w:rPr>
              <w:lang w:val="en-US"/>
            </w:rPr>
            <w:t>ProjectDuration” Optional=”true”/&gt;</w:t>
          </w:r>
        </w:p>
      </w:docPartBody>
    </w:docPart>
    <w:docPart>
      <w:docPartPr>
        <w:name w:val="7EAEE38C1D424B10A9708D731E461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149387-D2FB-4286-8C57-427A90B8F92E}"/>
      </w:docPartPr>
      <w:docPartBody>
        <w:p w:rsidR="00BA0FE6" w:rsidRDefault="00A67F5A" w:rsidP="00A67F5A">
          <w:pPr>
            <w:pStyle w:val="7EAEE38C1D424B10A9708D731E4617F0"/>
          </w:pPr>
          <w:r w:rsidRPr="00E65EDE">
            <w:rPr>
              <w:lang w:val="en-US"/>
            </w:rPr>
            <w:t>&lt;Content Select =“./</w:t>
          </w:r>
          <w:r>
            <w:rPr>
              <w:lang w:val="en-US"/>
            </w:rPr>
            <w:t>EmployeePrice” Optional=”true”/&gt;</w:t>
          </w:r>
        </w:p>
      </w:docPartBody>
    </w:docPart>
    <w:docPart>
      <w:docPartPr>
        <w:name w:val="72BB92918A9E4CF4A617A28166D6CF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58BC7-773E-4176-A629-AD67E1EEC0D8}"/>
      </w:docPartPr>
      <w:docPartBody>
        <w:p w:rsidR="0053728C" w:rsidRDefault="00A67F5A" w:rsidP="00A67F5A">
          <w:pPr>
            <w:pStyle w:val="72BB92918A9E4CF4A617A28166D6CF0F1"/>
          </w:pPr>
          <w:r w:rsidRPr="0014309A">
            <w:rPr>
              <w:lang w:val="en-US"/>
            </w:rPr>
            <w:t>&lt;Content Select=”./</w:t>
          </w:r>
          <w:r>
            <w:rPr>
              <w:lang w:val="en-US"/>
            </w:rPr>
            <w:t>TotalPrice</w:t>
          </w:r>
          <w:r w:rsidRPr="0014309A">
            <w:rPr>
              <w:lang w:val="en-US"/>
            </w:rPr>
            <w:t>”/&gt;</w:t>
          </w:r>
        </w:p>
      </w:docPartBody>
    </w:docPart>
    <w:docPart>
      <w:docPartPr>
        <w:name w:val="521AEB961C9C4480814E825004DA23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1348BA-61D1-486E-B8D0-29CC691E2CA9}"/>
      </w:docPartPr>
      <w:docPartBody>
        <w:p w:rsidR="0053728C" w:rsidRDefault="00A67F5A" w:rsidP="00A67F5A">
          <w:pPr>
            <w:pStyle w:val="521AEB961C9C4480814E825004DA239C1"/>
          </w:pPr>
          <w:r w:rsidRPr="0014309A">
            <w:rPr>
              <w:lang w:val="en-US"/>
            </w:rPr>
            <w:t>&lt;Content Select=”./</w:t>
          </w:r>
          <w:r>
            <w:rPr>
              <w:lang w:val="en-US"/>
            </w:rPr>
            <w:t>DiscountSum</w:t>
          </w:r>
          <w:r w:rsidRPr="0014309A">
            <w:rPr>
              <w:lang w:val="en-US"/>
            </w:rPr>
            <w:t>”/&gt;</w:t>
          </w:r>
        </w:p>
      </w:docPartBody>
    </w:docPart>
    <w:docPart>
      <w:docPartPr>
        <w:name w:val="0F0B9C24C9E344378059219414A63A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1DA4ED-EF4F-4666-9997-F182C19D476D}"/>
      </w:docPartPr>
      <w:docPartBody>
        <w:p w:rsidR="0053728C" w:rsidRDefault="00A67F5A" w:rsidP="00A67F5A">
          <w:pPr>
            <w:pStyle w:val="0F0B9C24C9E344378059219414A63A9A1"/>
          </w:pPr>
          <w:r w:rsidRPr="0014309A">
            <w:rPr>
              <w:lang w:val="en-US"/>
            </w:rPr>
            <w:t>&lt;Content Select=”./TotalFte”/&gt;</w:t>
          </w:r>
        </w:p>
      </w:docPartBody>
    </w:docPart>
    <w:docPart>
      <w:docPartPr>
        <w:name w:val="783839AA1E1C4BDA907082B5C6C3F6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A4A11-84D1-449E-A1A0-3AAA280F1AF7}"/>
      </w:docPartPr>
      <w:docPartBody>
        <w:p w:rsidR="00BC5BF6" w:rsidRDefault="00A67F5A" w:rsidP="00A67F5A">
          <w:pPr>
            <w:pStyle w:val="783839AA1E1C4BDA907082B5C6C3F64E"/>
          </w:pPr>
          <w:r w:rsidRPr="0014309A">
            <w:rPr>
              <w:lang w:val="en-US"/>
            </w:rPr>
            <w:t>&lt;Content Select=”./Tota</w:t>
          </w:r>
          <w:r>
            <w:rPr>
              <w:lang w:val="en-US"/>
            </w:rPr>
            <w:t>lManDays</w:t>
          </w:r>
          <w:r w:rsidRPr="0014309A">
            <w:rPr>
              <w:lang w:val="en-US"/>
            </w:rPr>
            <w:t>”/&gt;</w:t>
          </w:r>
        </w:p>
      </w:docPartBody>
    </w:docPart>
    <w:docPart>
      <w:docPartPr>
        <w:name w:val="D78F1D23DCDF4011B1B4732D8F748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20E40-6995-40CA-A3DF-34FC204F91F1}"/>
      </w:docPartPr>
      <w:docPartBody>
        <w:p w:rsidR="004F05E1" w:rsidRDefault="00A67F5A" w:rsidP="00A67F5A">
          <w:pPr>
            <w:pStyle w:val="D78F1D23DCDF4011B1B4732D8F7481E71"/>
          </w:pPr>
          <w:r w:rsidRPr="0014309A">
            <w:rPr>
              <w:lang w:val="en-US"/>
            </w:rPr>
            <w:t>&lt;Content Select=”./</w:t>
          </w:r>
          <w:r>
            <w:rPr>
              <w:lang w:val="en-US"/>
            </w:rPr>
            <w:t>AverageDiscount</w:t>
          </w:r>
          <w:r w:rsidRPr="0014309A">
            <w:rPr>
              <w:lang w:val="en-US"/>
            </w:rPr>
            <w:t>”/&gt;</w:t>
          </w:r>
        </w:p>
      </w:docPartBody>
    </w:docPart>
    <w:docPart>
      <w:docPartPr>
        <w:name w:val="6A088C868F9C417FB8F6D749FC85A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4477D-3513-4202-9E94-E9A02A2D33B1}"/>
      </w:docPartPr>
      <w:docPartBody>
        <w:p w:rsidR="00443B92" w:rsidRDefault="00A67F5A" w:rsidP="00A67F5A">
          <w:pPr>
            <w:pStyle w:val="6A088C868F9C417FB8F6D749FC85A5B11"/>
          </w:pPr>
          <w:r w:rsidRPr="0014309A">
            <w:rPr>
              <w:lang w:val="en-US"/>
            </w:rPr>
            <w:t>&lt;Content Select=”./</w:t>
          </w:r>
          <w:r w:rsidRPr="000D6E82">
            <w:rPr>
              <w:lang w:val="en-US"/>
            </w:rPr>
            <w:t xml:space="preserve"> </w:t>
          </w:r>
          <w:r w:rsidRPr="00CD6419">
            <w:rPr>
              <w:lang w:val="en-US"/>
            </w:rPr>
            <w:t>AveragePricePerManDay</w:t>
          </w:r>
          <w:r w:rsidRPr="0014309A">
            <w:rPr>
              <w:lang w:val="en-US"/>
            </w:rPr>
            <w:t>”</w:t>
          </w:r>
          <w:r>
            <w:rPr>
              <w:lang w:val="en-US"/>
            </w:rPr>
            <w:t xml:space="preserve"> Optional=”true”</w:t>
          </w:r>
          <w:r w:rsidRPr="0014309A">
            <w:rPr>
              <w:lang w:val="en-US"/>
            </w:rPr>
            <w:t>/&gt;</w:t>
          </w:r>
        </w:p>
      </w:docPartBody>
    </w:docPart>
    <w:docPart>
      <w:docPartPr>
        <w:name w:val="7493A46C8917499EB998A78EA3D8A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A790B-6A9B-46F3-81A7-1622C8F6EF62}"/>
      </w:docPartPr>
      <w:docPartBody>
        <w:p w:rsidR="00EA56EA" w:rsidRDefault="00A67F5A" w:rsidP="00A67F5A">
          <w:pPr>
            <w:pStyle w:val="7493A46C8917499EB998A78EA3D8A3D21"/>
          </w:pPr>
          <w:r>
            <w:rPr>
              <w:lang w:val="en-US"/>
            </w:rPr>
            <w:t>&lt;Content Select=”./AveragePricePerHour” Optional=”true”/&gt;</w:t>
          </w:r>
        </w:p>
      </w:docPartBody>
    </w:docPart>
    <w:docPart>
      <w:docPartPr>
        <w:name w:val="F17586942C944FD296D627D395F34B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04AC6A-333E-4F5D-BCA9-4773BB00875A}"/>
      </w:docPartPr>
      <w:docPartBody>
        <w:p w:rsidR="00EA56EA" w:rsidRDefault="00A67F5A" w:rsidP="00A67F5A">
          <w:pPr>
            <w:pStyle w:val="F17586942C944FD296D627D395F34B4F1"/>
          </w:pPr>
          <w:r w:rsidRPr="0014309A">
            <w:rPr>
              <w:lang w:val="en-US"/>
            </w:rPr>
            <w:t>&lt;Content Select=”./</w:t>
          </w:r>
          <w:r>
            <w:rPr>
              <w:lang w:val="en-US"/>
            </w:rPr>
            <w:t>TotalPriceDiscounted</w:t>
          </w:r>
          <w:r w:rsidRPr="0014309A">
            <w:rPr>
              <w:lang w:val="en-US"/>
            </w:rPr>
            <w:t>”/&gt;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0C3A"/>
    <w:rsid w:val="00000DE2"/>
    <w:rsid w:val="00004B50"/>
    <w:rsid w:val="0003021A"/>
    <w:rsid w:val="000321D0"/>
    <w:rsid w:val="00067CE0"/>
    <w:rsid w:val="00072E9C"/>
    <w:rsid w:val="000808CF"/>
    <w:rsid w:val="00090C3A"/>
    <w:rsid w:val="00094E42"/>
    <w:rsid w:val="00095E77"/>
    <w:rsid w:val="000962AE"/>
    <w:rsid w:val="000978F4"/>
    <w:rsid w:val="000E4B7C"/>
    <w:rsid w:val="000E5393"/>
    <w:rsid w:val="000F7452"/>
    <w:rsid w:val="00111E64"/>
    <w:rsid w:val="001303EA"/>
    <w:rsid w:val="00133041"/>
    <w:rsid w:val="00141DAE"/>
    <w:rsid w:val="001563B6"/>
    <w:rsid w:val="0016218B"/>
    <w:rsid w:val="00191916"/>
    <w:rsid w:val="00196A43"/>
    <w:rsid w:val="001B2BFB"/>
    <w:rsid w:val="00226A80"/>
    <w:rsid w:val="0023234B"/>
    <w:rsid w:val="00251B67"/>
    <w:rsid w:val="00252064"/>
    <w:rsid w:val="00281F69"/>
    <w:rsid w:val="002838A4"/>
    <w:rsid w:val="00286348"/>
    <w:rsid w:val="002905D3"/>
    <w:rsid w:val="0030207E"/>
    <w:rsid w:val="00307A86"/>
    <w:rsid w:val="0031313B"/>
    <w:rsid w:val="003239E4"/>
    <w:rsid w:val="00347C5B"/>
    <w:rsid w:val="00366699"/>
    <w:rsid w:val="00392256"/>
    <w:rsid w:val="003B5563"/>
    <w:rsid w:val="003E3897"/>
    <w:rsid w:val="003E493B"/>
    <w:rsid w:val="003E5C15"/>
    <w:rsid w:val="003E7ED8"/>
    <w:rsid w:val="00403620"/>
    <w:rsid w:val="0040771B"/>
    <w:rsid w:val="00414692"/>
    <w:rsid w:val="00434AFC"/>
    <w:rsid w:val="00443B92"/>
    <w:rsid w:val="004458E2"/>
    <w:rsid w:val="00461A23"/>
    <w:rsid w:val="004828DD"/>
    <w:rsid w:val="00483E8F"/>
    <w:rsid w:val="00497030"/>
    <w:rsid w:val="004D2B17"/>
    <w:rsid w:val="004F05E1"/>
    <w:rsid w:val="005018FC"/>
    <w:rsid w:val="00523B73"/>
    <w:rsid w:val="005260E4"/>
    <w:rsid w:val="00533E04"/>
    <w:rsid w:val="0053420C"/>
    <w:rsid w:val="0053728C"/>
    <w:rsid w:val="005443BE"/>
    <w:rsid w:val="00553DA1"/>
    <w:rsid w:val="0058597B"/>
    <w:rsid w:val="00593F3B"/>
    <w:rsid w:val="0059573B"/>
    <w:rsid w:val="005975CC"/>
    <w:rsid w:val="005B493E"/>
    <w:rsid w:val="005D0858"/>
    <w:rsid w:val="005D1F7B"/>
    <w:rsid w:val="005E60C0"/>
    <w:rsid w:val="005F1EE5"/>
    <w:rsid w:val="0060328E"/>
    <w:rsid w:val="00606444"/>
    <w:rsid w:val="006149C2"/>
    <w:rsid w:val="0062239F"/>
    <w:rsid w:val="00687245"/>
    <w:rsid w:val="00695CEF"/>
    <w:rsid w:val="006A42D5"/>
    <w:rsid w:val="006B1F33"/>
    <w:rsid w:val="006C42A9"/>
    <w:rsid w:val="006E1574"/>
    <w:rsid w:val="006E4589"/>
    <w:rsid w:val="00743D12"/>
    <w:rsid w:val="00761CCF"/>
    <w:rsid w:val="00770237"/>
    <w:rsid w:val="007772D6"/>
    <w:rsid w:val="007856B4"/>
    <w:rsid w:val="00790ED1"/>
    <w:rsid w:val="00824C25"/>
    <w:rsid w:val="00826700"/>
    <w:rsid w:val="0085415B"/>
    <w:rsid w:val="00864FEE"/>
    <w:rsid w:val="00867E31"/>
    <w:rsid w:val="008719F4"/>
    <w:rsid w:val="00886CC0"/>
    <w:rsid w:val="0089372B"/>
    <w:rsid w:val="008E23D2"/>
    <w:rsid w:val="008F37ED"/>
    <w:rsid w:val="00915152"/>
    <w:rsid w:val="00917933"/>
    <w:rsid w:val="00935D0D"/>
    <w:rsid w:val="00973EEB"/>
    <w:rsid w:val="00977391"/>
    <w:rsid w:val="009B701B"/>
    <w:rsid w:val="009C648D"/>
    <w:rsid w:val="00A011E0"/>
    <w:rsid w:val="00A01A4F"/>
    <w:rsid w:val="00A144F3"/>
    <w:rsid w:val="00A653DA"/>
    <w:rsid w:val="00A67F5A"/>
    <w:rsid w:val="00AA32AC"/>
    <w:rsid w:val="00AA3CAE"/>
    <w:rsid w:val="00AF77F7"/>
    <w:rsid w:val="00B364C5"/>
    <w:rsid w:val="00B4258D"/>
    <w:rsid w:val="00B63413"/>
    <w:rsid w:val="00B8066A"/>
    <w:rsid w:val="00B81C5B"/>
    <w:rsid w:val="00BA0FE6"/>
    <w:rsid w:val="00BC31EA"/>
    <w:rsid w:val="00BC3A86"/>
    <w:rsid w:val="00BC5BF6"/>
    <w:rsid w:val="00BC6D04"/>
    <w:rsid w:val="00BE3833"/>
    <w:rsid w:val="00BF0C32"/>
    <w:rsid w:val="00C01877"/>
    <w:rsid w:val="00C159D8"/>
    <w:rsid w:val="00C24F2E"/>
    <w:rsid w:val="00C83986"/>
    <w:rsid w:val="00C9426E"/>
    <w:rsid w:val="00D46DEB"/>
    <w:rsid w:val="00D64A82"/>
    <w:rsid w:val="00D6768B"/>
    <w:rsid w:val="00DC13AB"/>
    <w:rsid w:val="00E10A3D"/>
    <w:rsid w:val="00E27A81"/>
    <w:rsid w:val="00E40969"/>
    <w:rsid w:val="00E4238F"/>
    <w:rsid w:val="00E71A86"/>
    <w:rsid w:val="00EA56EA"/>
    <w:rsid w:val="00ED1676"/>
    <w:rsid w:val="00F013C6"/>
    <w:rsid w:val="00F35D32"/>
    <w:rsid w:val="00F35DCB"/>
    <w:rsid w:val="00F36C40"/>
    <w:rsid w:val="00F63D81"/>
    <w:rsid w:val="00F77617"/>
    <w:rsid w:val="00FC2368"/>
    <w:rsid w:val="00FC3CA4"/>
    <w:rsid w:val="00FF1387"/>
    <w:rsid w:val="00FF7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67F5A"/>
    <w:rPr>
      <w:color w:val="808080"/>
    </w:rPr>
  </w:style>
  <w:style w:type="paragraph" w:customStyle="1" w:styleId="7BADFAC3D36648F7BF85F90DA79CD97E1">
    <w:name w:val="7BADFAC3D36648F7BF85F90DA79CD97E1"/>
    <w:rsid w:val="00A67F5A"/>
    <w:rPr>
      <w:rFonts w:eastAsiaTheme="minorHAnsi"/>
      <w:lang w:eastAsia="en-US"/>
    </w:rPr>
  </w:style>
  <w:style w:type="paragraph" w:customStyle="1" w:styleId="A9BCA55B02934B34B697498E5201A7A3">
    <w:name w:val="A9BCA55B02934B34B697498E5201A7A3"/>
    <w:rsid w:val="00A67F5A"/>
    <w:rPr>
      <w:rFonts w:eastAsiaTheme="minorHAnsi"/>
      <w:lang w:eastAsia="en-US"/>
    </w:rPr>
  </w:style>
  <w:style w:type="paragraph" w:customStyle="1" w:styleId="CA01AAA5DC6341A4A18BF28A977A2CBB1">
    <w:name w:val="CA01AAA5DC6341A4A18BF28A977A2CBB1"/>
    <w:rsid w:val="00A67F5A"/>
    <w:rPr>
      <w:rFonts w:eastAsiaTheme="minorHAnsi"/>
      <w:lang w:eastAsia="en-US"/>
    </w:rPr>
  </w:style>
  <w:style w:type="paragraph" w:customStyle="1" w:styleId="1A16BF69A10F48CE81BB5CA368BF8052">
    <w:name w:val="1A16BF69A10F48CE81BB5CA368BF8052"/>
    <w:rsid w:val="00A67F5A"/>
    <w:rPr>
      <w:rFonts w:eastAsiaTheme="minorHAnsi"/>
      <w:lang w:eastAsia="en-US"/>
    </w:rPr>
  </w:style>
  <w:style w:type="paragraph" w:customStyle="1" w:styleId="187AE225EDB24E52AA49A31D14949ED01">
    <w:name w:val="187AE225EDB24E52AA49A31D14949ED01"/>
    <w:rsid w:val="00A67F5A"/>
    <w:rPr>
      <w:rFonts w:eastAsiaTheme="minorHAnsi"/>
      <w:lang w:eastAsia="en-US"/>
    </w:rPr>
  </w:style>
  <w:style w:type="paragraph" w:customStyle="1" w:styleId="3E1734C917724473980767CB083C81C61">
    <w:name w:val="3E1734C917724473980767CB083C81C61"/>
    <w:rsid w:val="00A67F5A"/>
    <w:rPr>
      <w:rFonts w:eastAsiaTheme="minorHAnsi"/>
      <w:lang w:eastAsia="en-US"/>
    </w:rPr>
  </w:style>
  <w:style w:type="paragraph" w:customStyle="1" w:styleId="2A48B738A2C54100A83760E8443B3815">
    <w:name w:val="2A48B738A2C54100A83760E8443B3815"/>
    <w:rsid w:val="00A67F5A"/>
    <w:rPr>
      <w:rFonts w:eastAsiaTheme="minorHAnsi"/>
      <w:lang w:eastAsia="en-US"/>
    </w:rPr>
  </w:style>
  <w:style w:type="paragraph" w:customStyle="1" w:styleId="672F33C620344025B864D6AAE915B407">
    <w:name w:val="672F33C620344025B864D6AAE915B407"/>
    <w:rsid w:val="00A67F5A"/>
    <w:rPr>
      <w:rFonts w:eastAsiaTheme="minorHAnsi"/>
      <w:lang w:eastAsia="en-US"/>
    </w:rPr>
  </w:style>
  <w:style w:type="paragraph" w:customStyle="1" w:styleId="5CCC46D6CADB4D92BE63F66798B999AB">
    <w:name w:val="5CCC46D6CADB4D92BE63F66798B999AB"/>
    <w:rsid w:val="00A67F5A"/>
    <w:rPr>
      <w:rFonts w:eastAsiaTheme="minorHAnsi"/>
      <w:lang w:eastAsia="en-US"/>
    </w:rPr>
  </w:style>
  <w:style w:type="paragraph" w:customStyle="1" w:styleId="3B7D664986F94FE9BE5A9B304841A751">
    <w:name w:val="3B7D664986F94FE9BE5A9B304841A751"/>
    <w:rsid w:val="00A67F5A"/>
    <w:rPr>
      <w:rFonts w:eastAsiaTheme="minorHAnsi"/>
      <w:lang w:eastAsia="en-US"/>
    </w:rPr>
  </w:style>
  <w:style w:type="paragraph" w:customStyle="1" w:styleId="3CFC9D2094694197908DF11169009E6D">
    <w:name w:val="3CFC9D2094694197908DF11169009E6D"/>
    <w:rsid w:val="00A67F5A"/>
    <w:rPr>
      <w:rFonts w:eastAsiaTheme="minorHAnsi"/>
      <w:lang w:eastAsia="en-US"/>
    </w:rPr>
  </w:style>
  <w:style w:type="paragraph" w:customStyle="1" w:styleId="7EAEE38C1D424B10A9708D731E4617F0">
    <w:name w:val="7EAEE38C1D424B10A9708D731E4617F0"/>
    <w:rsid w:val="00A67F5A"/>
    <w:rPr>
      <w:rFonts w:eastAsiaTheme="minorHAnsi"/>
      <w:lang w:eastAsia="en-US"/>
    </w:rPr>
  </w:style>
  <w:style w:type="paragraph" w:customStyle="1" w:styleId="7ECB4522F2FB4838B42C779D0A2E3B171">
    <w:name w:val="7ECB4522F2FB4838B42C779D0A2E3B171"/>
    <w:rsid w:val="00A67F5A"/>
    <w:rPr>
      <w:rFonts w:eastAsiaTheme="minorHAnsi"/>
      <w:lang w:eastAsia="en-US"/>
    </w:rPr>
  </w:style>
  <w:style w:type="paragraph" w:customStyle="1" w:styleId="D78F1D23DCDF4011B1B4732D8F7481E71">
    <w:name w:val="D78F1D23DCDF4011B1B4732D8F7481E71"/>
    <w:rsid w:val="00A67F5A"/>
    <w:rPr>
      <w:rFonts w:eastAsiaTheme="minorHAnsi"/>
      <w:lang w:eastAsia="en-US"/>
    </w:rPr>
  </w:style>
  <w:style w:type="paragraph" w:customStyle="1" w:styleId="6A088C868F9C417FB8F6D749FC85A5B11">
    <w:name w:val="6A088C868F9C417FB8F6D749FC85A5B11"/>
    <w:rsid w:val="00A67F5A"/>
    <w:rPr>
      <w:rFonts w:eastAsiaTheme="minorHAnsi"/>
      <w:lang w:eastAsia="en-US"/>
    </w:rPr>
  </w:style>
  <w:style w:type="paragraph" w:customStyle="1" w:styleId="7493A46C8917499EB998A78EA3D8A3D21">
    <w:name w:val="7493A46C8917499EB998A78EA3D8A3D21"/>
    <w:rsid w:val="00A67F5A"/>
    <w:rPr>
      <w:rFonts w:eastAsiaTheme="minorHAnsi"/>
      <w:lang w:eastAsia="en-US"/>
    </w:rPr>
  </w:style>
  <w:style w:type="paragraph" w:customStyle="1" w:styleId="0F0B9C24C9E344378059219414A63A9A1">
    <w:name w:val="0F0B9C24C9E344378059219414A63A9A1"/>
    <w:rsid w:val="00A67F5A"/>
    <w:rPr>
      <w:rFonts w:eastAsiaTheme="minorHAnsi"/>
      <w:lang w:eastAsia="en-US"/>
    </w:rPr>
  </w:style>
  <w:style w:type="paragraph" w:customStyle="1" w:styleId="783839AA1E1C4BDA907082B5C6C3F64E">
    <w:name w:val="783839AA1E1C4BDA907082B5C6C3F64E"/>
    <w:rsid w:val="00A67F5A"/>
    <w:rPr>
      <w:rFonts w:eastAsiaTheme="minorHAnsi"/>
      <w:lang w:eastAsia="en-US"/>
    </w:rPr>
  </w:style>
  <w:style w:type="paragraph" w:customStyle="1" w:styleId="F17586942C944FD296D627D395F34B4F1">
    <w:name w:val="F17586942C944FD296D627D395F34B4F1"/>
    <w:rsid w:val="00A67F5A"/>
    <w:rPr>
      <w:rFonts w:eastAsiaTheme="minorHAnsi"/>
      <w:lang w:eastAsia="en-US"/>
    </w:rPr>
  </w:style>
  <w:style w:type="paragraph" w:customStyle="1" w:styleId="72BB92918A9E4CF4A617A28166D6CF0F1">
    <w:name w:val="72BB92918A9E4CF4A617A28166D6CF0F1"/>
    <w:rsid w:val="00A67F5A"/>
    <w:rPr>
      <w:rFonts w:eastAsiaTheme="minorHAnsi"/>
      <w:lang w:eastAsia="en-US"/>
    </w:rPr>
  </w:style>
  <w:style w:type="paragraph" w:customStyle="1" w:styleId="521AEB961C9C4480814E825004DA239C1">
    <w:name w:val="521AEB961C9C4480814E825004DA239C1"/>
    <w:rsid w:val="00A67F5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DB7EC21F-A16A-4371-8273-E120B97FD3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7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M</dc:creator>
  <cp:keywords/>
  <dc:description/>
  <cp:lastModifiedBy>Alex M</cp:lastModifiedBy>
  <cp:revision>101</cp:revision>
  <dcterms:created xsi:type="dcterms:W3CDTF">2021-06-21T12:17:00Z</dcterms:created>
  <dcterms:modified xsi:type="dcterms:W3CDTF">2021-07-15T17:27:00Z</dcterms:modified>
</cp:coreProperties>
</file>